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230D65" w14:textId="77777777" w:rsidR="00876692" w:rsidRDefault="00876692" w:rsidP="00876692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0" w:name="_GoBack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                Name:</w:t>
      </w:r>
    </w:p>
    <w:p w14:paraId="03C5B995" w14:textId="77777777" w:rsidR="00876692" w:rsidRDefault="00876692" w:rsidP="00876692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36D2D18" w14:textId="77777777" w:rsidR="001328CA" w:rsidRDefault="00876692" w:rsidP="00876692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Interesting Fact Sheet</w:t>
      </w:r>
    </w:p>
    <w:p w14:paraId="1E67D2C1" w14:textId="77777777" w:rsidR="00876692" w:rsidRDefault="00876692" w:rsidP="00876692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00CF236" w14:textId="77777777" w:rsidR="00876692" w:rsidRDefault="00876692" w:rsidP="00876692">
      <w:pPr>
        <w:rPr>
          <w:rFonts w:ascii="Times New Roman" w:hAnsi="Times New Roman" w:cs="Times New Roman"/>
          <w:sz w:val="24"/>
          <w:szCs w:val="24"/>
        </w:rPr>
      </w:pPr>
    </w:p>
    <w:p w14:paraId="5BB4A8A7" w14:textId="77777777" w:rsidR="00876692" w:rsidRDefault="00876692" w:rsidP="0087669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interesting fact is:</w:t>
      </w:r>
    </w:p>
    <w:p w14:paraId="3CB700DC" w14:textId="77777777" w:rsidR="00C66495" w:rsidRDefault="00C66495" w:rsidP="00876692">
      <w:pPr>
        <w:rPr>
          <w:rFonts w:ascii="Times New Roman" w:hAnsi="Times New Roman" w:cs="Times New Roman"/>
          <w:sz w:val="24"/>
          <w:szCs w:val="24"/>
        </w:rPr>
      </w:pPr>
    </w:p>
    <w:p w14:paraId="53A8CADE" w14:textId="77777777" w:rsidR="00C66495" w:rsidRDefault="00C66495" w:rsidP="00876692">
      <w:pPr>
        <w:rPr>
          <w:rFonts w:ascii="Times New Roman" w:hAnsi="Times New Roman" w:cs="Times New Roman"/>
          <w:sz w:val="24"/>
          <w:szCs w:val="24"/>
        </w:rPr>
      </w:pPr>
    </w:p>
    <w:p w14:paraId="0D7B836A" w14:textId="77777777" w:rsidR="00C66495" w:rsidRDefault="00C66495" w:rsidP="00876692">
      <w:pPr>
        <w:rPr>
          <w:rFonts w:ascii="Times New Roman" w:hAnsi="Times New Roman" w:cs="Times New Roman"/>
          <w:sz w:val="24"/>
          <w:szCs w:val="24"/>
        </w:rPr>
      </w:pPr>
    </w:p>
    <w:p w14:paraId="566D280A" w14:textId="77777777" w:rsidR="00C66495" w:rsidRDefault="00C66495" w:rsidP="00876692">
      <w:pPr>
        <w:rPr>
          <w:rFonts w:ascii="Times New Roman" w:hAnsi="Times New Roman" w:cs="Times New Roman"/>
          <w:sz w:val="24"/>
          <w:szCs w:val="24"/>
        </w:rPr>
      </w:pPr>
    </w:p>
    <w:p w14:paraId="34A5D9C1" w14:textId="77777777" w:rsidR="00C66495" w:rsidRDefault="00C66495" w:rsidP="00876692">
      <w:pPr>
        <w:rPr>
          <w:rFonts w:ascii="Times New Roman" w:hAnsi="Times New Roman" w:cs="Times New Roman"/>
          <w:sz w:val="24"/>
          <w:szCs w:val="24"/>
        </w:rPr>
      </w:pPr>
    </w:p>
    <w:p w14:paraId="599F9DF3" w14:textId="77777777" w:rsidR="00C66495" w:rsidRDefault="00C66495" w:rsidP="00876692">
      <w:pPr>
        <w:rPr>
          <w:rFonts w:ascii="Times New Roman" w:hAnsi="Times New Roman" w:cs="Times New Roman"/>
          <w:sz w:val="24"/>
          <w:szCs w:val="24"/>
        </w:rPr>
      </w:pPr>
    </w:p>
    <w:p w14:paraId="5B7B4F23" w14:textId="77777777" w:rsidR="00C66495" w:rsidRDefault="00C66495" w:rsidP="00876692">
      <w:pPr>
        <w:rPr>
          <w:rFonts w:ascii="Times New Roman" w:hAnsi="Times New Roman" w:cs="Times New Roman"/>
          <w:sz w:val="24"/>
          <w:szCs w:val="24"/>
        </w:rPr>
      </w:pPr>
    </w:p>
    <w:p w14:paraId="2497E615" w14:textId="77777777" w:rsidR="00C66495" w:rsidRDefault="00C66495" w:rsidP="00876692">
      <w:pPr>
        <w:rPr>
          <w:rFonts w:ascii="Times New Roman" w:hAnsi="Times New Roman" w:cs="Times New Roman"/>
          <w:sz w:val="24"/>
          <w:szCs w:val="24"/>
        </w:rPr>
      </w:pPr>
    </w:p>
    <w:p w14:paraId="72626A79" w14:textId="77777777" w:rsidR="00C66495" w:rsidRDefault="00C66495" w:rsidP="00876692">
      <w:pPr>
        <w:rPr>
          <w:rFonts w:ascii="Times New Roman" w:hAnsi="Times New Roman" w:cs="Times New Roman"/>
          <w:sz w:val="24"/>
          <w:szCs w:val="24"/>
        </w:rPr>
      </w:pPr>
    </w:p>
    <w:p w14:paraId="449BA2A9" w14:textId="77777777" w:rsidR="00C66495" w:rsidRDefault="00C66495" w:rsidP="00876692">
      <w:pPr>
        <w:rPr>
          <w:rFonts w:ascii="Times New Roman" w:hAnsi="Times New Roman" w:cs="Times New Roman"/>
          <w:sz w:val="24"/>
          <w:szCs w:val="24"/>
        </w:rPr>
      </w:pPr>
    </w:p>
    <w:p w14:paraId="21BC0D3B" w14:textId="77777777" w:rsidR="00C66495" w:rsidRDefault="00C66495" w:rsidP="0087669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is important because:</w:t>
      </w:r>
    </w:p>
    <w:p w14:paraId="4654501F" w14:textId="77777777" w:rsidR="00876692" w:rsidRDefault="00876692" w:rsidP="00876692">
      <w:pPr>
        <w:rPr>
          <w:rFonts w:ascii="Times New Roman" w:hAnsi="Times New Roman" w:cs="Times New Roman"/>
          <w:sz w:val="24"/>
          <w:szCs w:val="24"/>
        </w:rPr>
      </w:pPr>
    </w:p>
    <w:p w14:paraId="2B929E3D" w14:textId="77777777" w:rsidR="00876692" w:rsidRDefault="00876692" w:rsidP="00876692">
      <w:pPr>
        <w:rPr>
          <w:rFonts w:ascii="Times New Roman" w:hAnsi="Times New Roman" w:cs="Times New Roman"/>
          <w:sz w:val="24"/>
          <w:szCs w:val="24"/>
        </w:rPr>
      </w:pPr>
    </w:p>
    <w:p w14:paraId="32CD4FFF" w14:textId="77777777" w:rsidR="00876692" w:rsidRDefault="00876692" w:rsidP="00876692">
      <w:pPr>
        <w:rPr>
          <w:rFonts w:ascii="Times New Roman" w:hAnsi="Times New Roman" w:cs="Times New Roman"/>
          <w:sz w:val="24"/>
          <w:szCs w:val="24"/>
        </w:rPr>
      </w:pPr>
    </w:p>
    <w:p w14:paraId="0982A835" w14:textId="77777777" w:rsidR="00876692" w:rsidRDefault="00876692" w:rsidP="00876692">
      <w:pPr>
        <w:rPr>
          <w:rFonts w:ascii="Times New Roman" w:hAnsi="Times New Roman" w:cs="Times New Roman"/>
          <w:sz w:val="24"/>
          <w:szCs w:val="24"/>
        </w:rPr>
      </w:pPr>
    </w:p>
    <w:p w14:paraId="747BA010" w14:textId="77777777" w:rsidR="00876692" w:rsidRDefault="00876692" w:rsidP="00876692">
      <w:pPr>
        <w:rPr>
          <w:rFonts w:ascii="Times New Roman" w:hAnsi="Times New Roman" w:cs="Times New Roman"/>
          <w:sz w:val="24"/>
          <w:szCs w:val="24"/>
        </w:rPr>
      </w:pPr>
    </w:p>
    <w:p w14:paraId="45B88976" w14:textId="77777777" w:rsidR="00876692" w:rsidRDefault="00876692" w:rsidP="00876692">
      <w:pPr>
        <w:rPr>
          <w:rFonts w:ascii="Times New Roman" w:hAnsi="Times New Roman" w:cs="Times New Roman"/>
          <w:sz w:val="24"/>
          <w:szCs w:val="24"/>
        </w:rPr>
      </w:pPr>
    </w:p>
    <w:p w14:paraId="537E5340" w14:textId="77777777" w:rsidR="00876692" w:rsidRDefault="00876692" w:rsidP="00876692">
      <w:pPr>
        <w:rPr>
          <w:rFonts w:ascii="Times New Roman" w:hAnsi="Times New Roman" w:cs="Times New Roman"/>
          <w:sz w:val="24"/>
          <w:szCs w:val="24"/>
        </w:rPr>
      </w:pPr>
    </w:p>
    <w:p w14:paraId="304CA0DB" w14:textId="77777777" w:rsidR="00876692" w:rsidRDefault="00876692" w:rsidP="00876692">
      <w:pPr>
        <w:rPr>
          <w:rFonts w:ascii="Times New Roman" w:hAnsi="Times New Roman" w:cs="Times New Roman"/>
          <w:sz w:val="24"/>
          <w:szCs w:val="24"/>
        </w:rPr>
      </w:pPr>
    </w:p>
    <w:p w14:paraId="06C3CCE6" w14:textId="77777777" w:rsidR="00876692" w:rsidRDefault="00876692" w:rsidP="00876692">
      <w:pPr>
        <w:rPr>
          <w:rFonts w:ascii="Times New Roman" w:hAnsi="Times New Roman" w:cs="Times New Roman"/>
          <w:sz w:val="24"/>
          <w:szCs w:val="24"/>
        </w:rPr>
      </w:pPr>
    </w:p>
    <w:p w14:paraId="20985724" w14:textId="77777777" w:rsidR="00876692" w:rsidRPr="00876692" w:rsidRDefault="00876692" w:rsidP="0087669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urce:</w:t>
      </w:r>
      <w:bookmarkEnd w:id="0"/>
    </w:p>
    <w:sectPr w:rsidR="00876692" w:rsidRPr="008766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MDc2MTEyMTA3NDFX0lEKTi0uzszPAykwqgUAPOpYWywAAAA="/>
  </w:docVars>
  <w:rsids>
    <w:rsidRoot w:val="00876692"/>
    <w:rsid w:val="001328CA"/>
    <w:rsid w:val="002D4710"/>
    <w:rsid w:val="00385795"/>
    <w:rsid w:val="005D0E43"/>
    <w:rsid w:val="00876692"/>
    <w:rsid w:val="00C32843"/>
    <w:rsid w:val="00C66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F028A6"/>
  <w15:chartTrackingRefBased/>
  <w15:docId w15:val="{A9639D6E-6983-4C83-9A75-4751753D0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</Words>
  <Characters>18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di Manzone</dc:creator>
  <cp:keywords/>
  <dc:description/>
  <cp:lastModifiedBy>Heidi Manzone</cp:lastModifiedBy>
  <cp:revision>2</cp:revision>
  <cp:lastPrinted>2017-06-15T15:06:00Z</cp:lastPrinted>
  <dcterms:created xsi:type="dcterms:W3CDTF">2018-09-09T23:25:00Z</dcterms:created>
  <dcterms:modified xsi:type="dcterms:W3CDTF">2018-09-09T23:25:00Z</dcterms:modified>
</cp:coreProperties>
</file>